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37099" w14:textId="3459E971" w:rsidR="00932DC0" w:rsidRPr="00063E2E" w:rsidRDefault="008D064B" w:rsidP="00063E2E">
      <w:pPr>
        <w:jc w:val="center"/>
        <w:rPr>
          <w:b/>
          <w:bCs/>
          <w:sz w:val="28"/>
          <w:szCs w:val="28"/>
        </w:rPr>
      </w:pPr>
      <w:r w:rsidRPr="00063E2E">
        <w:rPr>
          <w:b/>
          <w:bCs/>
          <w:sz w:val="28"/>
          <w:szCs w:val="28"/>
        </w:rPr>
        <w:t>Battle of Neighborhood Project Report</w:t>
      </w:r>
    </w:p>
    <w:p w14:paraId="785D7049" w14:textId="33A9915D" w:rsidR="008D064B" w:rsidRDefault="008D064B">
      <w:bookmarkStart w:id="0" w:name="_GoBack"/>
      <w:bookmarkEnd w:id="0"/>
    </w:p>
    <w:p w14:paraId="0B3A658B" w14:textId="4138D183" w:rsidR="008D064B" w:rsidRDefault="008D064B" w:rsidP="008D064B">
      <w:pPr>
        <w:pStyle w:val="Heading1"/>
      </w:pPr>
      <w:r>
        <w:t>Introduction/ Business Problem</w:t>
      </w:r>
    </w:p>
    <w:p w14:paraId="3BCA5BFE" w14:textId="0A4ACC2E" w:rsidR="008D778D" w:rsidRDefault="008D778D" w:rsidP="008D778D">
      <w:r>
        <w:t xml:space="preserve">A popular chain restaurant in India wants to open their first international branch in USA in </w:t>
      </w:r>
      <w:r w:rsidR="00E708E3">
        <w:t xml:space="preserve">Manhattan, </w:t>
      </w:r>
      <w:r>
        <w:t>New York City</w:t>
      </w:r>
      <w:r w:rsidR="00E708E3">
        <w:t>. They have the initial funding but needs investors in USA to fund their project to completion</w:t>
      </w:r>
      <w:r w:rsidR="000A2EED">
        <w:t>. A part of the business investment report, they would like to show the area or neighborhood in where they can open their restaurant to get the maximum return on investment in span for first three years.</w:t>
      </w:r>
      <w:r w:rsidR="002E302D">
        <w:t xml:space="preserve"> Hence, they need help in identifying the </w:t>
      </w:r>
      <w:r w:rsidR="00AC2800">
        <w:t>neighborhood where they can start their first restaurant in Manhattan.</w:t>
      </w:r>
    </w:p>
    <w:p w14:paraId="7287A44D" w14:textId="58B70286" w:rsidR="00AC2800" w:rsidRDefault="00AC2800" w:rsidP="008D778D"/>
    <w:p w14:paraId="7FE8C5E3" w14:textId="5B8CDAE4" w:rsidR="00AC2800" w:rsidRDefault="00164097" w:rsidP="00AC2800">
      <w:pPr>
        <w:pStyle w:val="Heading1"/>
      </w:pPr>
      <w:r>
        <w:t>Data</w:t>
      </w:r>
    </w:p>
    <w:p w14:paraId="45B6517E" w14:textId="6A0E06C6" w:rsidR="00164097" w:rsidRPr="00164097" w:rsidRDefault="001A51E5" w:rsidP="00164097">
      <w:r>
        <w:t xml:space="preserve">We will use </w:t>
      </w:r>
      <w:r w:rsidR="00B64998">
        <w:t xml:space="preserve">New York city neighborhood data to get all the neighborhoods within Manhattan borough. We will then use Foursquare location data APIs to </w:t>
      </w:r>
      <w:r w:rsidR="00B42BD1">
        <w:t xml:space="preserve">explore each Manhattan neighborhood and identify the frequency of the Indian Restaurants in each of them. Neighborhoods with no Indian restaurants will be the </w:t>
      </w:r>
      <w:r w:rsidR="004B6517">
        <w:t>best candidate for investment.</w:t>
      </w:r>
    </w:p>
    <w:sectPr w:rsidR="00164097" w:rsidRPr="001640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MDMxszCzNDcxNDBS0lEKTi0uzszPAykwqgUAT4oM4iwAAAA="/>
  </w:docVars>
  <w:rsids>
    <w:rsidRoot w:val="00691775"/>
    <w:rsid w:val="00063E2E"/>
    <w:rsid w:val="000A2EED"/>
    <w:rsid w:val="00164097"/>
    <w:rsid w:val="001A51E5"/>
    <w:rsid w:val="002E302D"/>
    <w:rsid w:val="004B6517"/>
    <w:rsid w:val="00691775"/>
    <w:rsid w:val="008D064B"/>
    <w:rsid w:val="008D778D"/>
    <w:rsid w:val="00932DC0"/>
    <w:rsid w:val="00AC2800"/>
    <w:rsid w:val="00B42BD1"/>
    <w:rsid w:val="00B64998"/>
    <w:rsid w:val="00E708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0DC9D"/>
  <w15:chartTrackingRefBased/>
  <w15:docId w15:val="{8B6BD821-5EE9-48D2-9FE1-3898ADE01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06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64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A123A38412FE44BA5252F9632D0C03" ma:contentTypeVersion="12" ma:contentTypeDescription="Create a new document." ma:contentTypeScope="" ma:versionID="d7b1c843129faa12316e5ea5a9be8065">
  <xsd:schema xmlns:xsd="http://www.w3.org/2001/XMLSchema" xmlns:xs="http://www.w3.org/2001/XMLSchema" xmlns:p="http://schemas.microsoft.com/office/2006/metadata/properties" xmlns:ns3="5bd74ff8-800c-4e31-b72c-f6a4d7f9849a" xmlns:ns4="f3638238-8ab2-44de-ac21-1b88d4267911" targetNamespace="http://schemas.microsoft.com/office/2006/metadata/properties" ma:root="true" ma:fieldsID="4edd9e6f16bcf0d43ce18638b232eff9" ns3:_="" ns4:_="">
    <xsd:import namespace="5bd74ff8-800c-4e31-b72c-f6a4d7f9849a"/>
    <xsd:import namespace="f3638238-8ab2-44de-ac21-1b88d42679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74ff8-800c-4e31-b72c-f6a4d7f9849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638238-8ab2-44de-ac21-1b88d42679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771551-B09D-4293-A4AB-3D38A7D256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74ff8-800c-4e31-b72c-f6a4d7f9849a"/>
    <ds:schemaRef ds:uri="f3638238-8ab2-44de-ac21-1b88d42679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92386F-7793-47B0-AF96-E08E2CF64F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8AD789-E6E9-4CF2-B0D9-3A3F17E509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40</Words>
  <Characters>802</Characters>
  <Application>Microsoft Office Word</Application>
  <DocSecurity>0</DocSecurity>
  <Lines>6</Lines>
  <Paragraphs>1</Paragraphs>
  <ScaleCrop>false</ScaleCrop>
  <Company/>
  <LinksUpToDate>false</LinksUpToDate>
  <CharactersWithSpaces>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aj H. Dave</dc:creator>
  <cp:keywords/>
  <dc:description/>
  <cp:lastModifiedBy>Niraj H. Dave</cp:lastModifiedBy>
  <cp:revision>13</cp:revision>
  <dcterms:created xsi:type="dcterms:W3CDTF">2020-05-19T18:27:00Z</dcterms:created>
  <dcterms:modified xsi:type="dcterms:W3CDTF">2020-05-1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A123A38412FE44BA5252F9632D0C03</vt:lpwstr>
  </property>
</Properties>
</file>